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5-01-13T13:00:31Z</dcterms:created>
  <dcterms:modified xsi:type="dcterms:W3CDTF">2025-01-13T13: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Comparative perspectives from Brazil, the UK, and the U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597</vt:lpwstr>
  </property>
</Properties>
</file>